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E2000" w14:textId="675C18CC" w:rsidR="00B1638F" w:rsidRDefault="00FE5E64" w:rsidP="00B1638F">
      <w:pPr>
        <w:pStyle w:val="Titledocument"/>
      </w:pPr>
      <w:r>
        <w:t xml:space="preserve">The Title of the Paper: </w:t>
      </w:r>
      <w:r w:rsidR="009D14C9">
        <w:t>PUBLISHER</w:t>
      </w:r>
      <w:r>
        <w:t xml:space="preserve"> Conference </w:t>
      </w:r>
      <w:r w:rsidR="004564EC">
        <w:t>Proceedings</w:t>
      </w:r>
      <w:r>
        <w:t xml:space="preserve"> Manuscript Submission Template</w:t>
      </w:r>
    </w:p>
    <w:p w14:paraId="301E4D68" w14:textId="24399697" w:rsidR="00B1638F" w:rsidRDefault="00B1638F" w:rsidP="00B1638F">
      <w:pPr>
        <w:pStyle w:val="a9"/>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677B661E" w14:textId="1241E1C5" w:rsidR="00CB7088" w:rsidRPr="00CB7088" w:rsidRDefault="00F3619D" w:rsidP="00B1638F">
      <w:pPr>
        <w:pStyle w:val="Affiliation"/>
        <w:rPr>
          <w:rFonts w:eastAsia="宋体"/>
          <w:lang w:eastAsia="zh-CN"/>
        </w:rPr>
      </w:pPr>
      <w:r w:rsidRPr="00F3619D">
        <w:rPr>
          <w:rFonts w:eastAsiaTheme="minorEastAsia"/>
        </w:rPr>
        <w:t>University1, City1, Country1</w:t>
      </w:r>
      <w:r w:rsidR="007C04F3">
        <w:rPr>
          <w:rFonts w:eastAsia="宋体" w:hint="eastAsia"/>
          <w:lang w:eastAsia="zh-CN"/>
        </w:rPr>
        <w:t xml:space="preserve">; </w:t>
      </w:r>
      <w:r w:rsidR="00CB7088">
        <w:rPr>
          <w:rFonts w:eastAsia="宋体" w:hint="eastAsia"/>
          <w:lang w:eastAsia="zh-CN"/>
        </w:rPr>
        <w:t>Email</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F2D1B24" w14:textId="3F32BEDF" w:rsidR="00CB7088" w:rsidRPr="00CB7088" w:rsidRDefault="00F3619D" w:rsidP="00B1638F">
      <w:pPr>
        <w:pStyle w:val="Affiliation"/>
        <w:rPr>
          <w:rFonts w:eastAsia="宋体"/>
          <w:lang w:eastAsia="zh-CN"/>
        </w:rPr>
      </w:pPr>
      <w:r w:rsidRPr="00F3619D">
        <w:rPr>
          <w:rStyle w:val="AuthorsChar"/>
          <w:caps w:val="0"/>
        </w:rPr>
        <w:t>University</w:t>
      </w:r>
      <w:r>
        <w:rPr>
          <w:rStyle w:val="AuthorsChar"/>
          <w:caps w:val="0"/>
        </w:rPr>
        <w:t>2</w:t>
      </w:r>
      <w:r w:rsidRPr="00F3619D">
        <w:rPr>
          <w:rStyle w:val="AuthorsChar"/>
          <w:caps w:val="0"/>
        </w:rPr>
        <w:t>, City</w:t>
      </w:r>
      <w:r>
        <w:rPr>
          <w:rStyle w:val="AuthorsChar"/>
          <w:caps w:val="0"/>
        </w:rPr>
        <w:t>2</w:t>
      </w:r>
      <w:r w:rsidRPr="00F3619D">
        <w:rPr>
          <w:rStyle w:val="AuthorsChar"/>
          <w:caps w:val="0"/>
        </w:rPr>
        <w:t>, Country</w:t>
      </w:r>
      <w:r>
        <w:rPr>
          <w:rStyle w:val="AuthorsChar"/>
        </w:rPr>
        <w:t>2</w:t>
      </w:r>
      <w:r w:rsidR="007C04F3">
        <w:rPr>
          <w:rFonts w:eastAsia="宋体" w:hint="eastAsia"/>
          <w:lang w:eastAsia="zh-CN"/>
        </w:rPr>
        <w:t xml:space="preserve">; </w:t>
      </w:r>
      <w:r w:rsidR="00CB7088">
        <w:rPr>
          <w:rFonts w:eastAsia="宋体" w:hint="eastAsia"/>
          <w:lang w:eastAsia="zh-CN"/>
        </w:rPr>
        <w:t>Email</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43B99265" w14:textId="7E066B6F" w:rsidR="00CB7088" w:rsidRPr="00CB7088" w:rsidRDefault="00F3619D" w:rsidP="00B1638F">
      <w:pPr>
        <w:pStyle w:val="Affiliation"/>
        <w:rPr>
          <w:rFonts w:eastAsia="宋体"/>
          <w:lang w:eastAsia="zh-CN"/>
        </w:rPr>
      </w:pPr>
      <w:r w:rsidRPr="00F3619D">
        <w:rPr>
          <w:rFonts w:eastAsiaTheme="minorEastAsia"/>
        </w:rPr>
        <w:t>University</w:t>
      </w:r>
      <w:r>
        <w:rPr>
          <w:rFonts w:eastAsiaTheme="minorEastAsia"/>
        </w:rPr>
        <w:t>3</w:t>
      </w:r>
      <w:r w:rsidRPr="00F3619D">
        <w:rPr>
          <w:rFonts w:eastAsiaTheme="minorEastAsia"/>
        </w:rPr>
        <w:t>, City</w:t>
      </w:r>
      <w:r>
        <w:rPr>
          <w:rFonts w:eastAsiaTheme="minorEastAsia"/>
        </w:rPr>
        <w:t>3</w:t>
      </w:r>
      <w:r w:rsidRPr="00F3619D">
        <w:rPr>
          <w:rFonts w:eastAsiaTheme="minorEastAsia"/>
        </w:rPr>
        <w:t>, Country</w:t>
      </w:r>
      <w:r>
        <w:rPr>
          <w:rFonts w:eastAsiaTheme="minorEastAsia"/>
        </w:rPr>
        <w:t>3</w:t>
      </w:r>
      <w:r w:rsidR="007C04F3">
        <w:rPr>
          <w:rFonts w:eastAsia="宋体" w:hint="eastAsia"/>
          <w:lang w:eastAsia="zh-CN"/>
        </w:rPr>
        <w:t xml:space="preserve">; </w:t>
      </w:r>
      <w:r w:rsidR="00CB7088">
        <w:rPr>
          <w:rFonts w:eastAsia="宋体" w:hint="eastAsia"/>
          <w:lang w:eastAsia="zh-CN"/>
        </w:rPr>
        <w:t>Email</w:t>
      </w:r>
    </w:p>
    <w:p w14:paraId="3F40E4AA" w14:textId="0F220D37" w:rsidR="00B1638F" w:rsidRDefault="00B1638F" w:rsidP="00B25EC5">
      <w:pPr>
        <w:pStyle w:val="Abstract"/>
      </w:pPr>
      <w:r w:rsidRPr="00D05B93">
        <w:rPr>
          <w:rFonts w:hint="eastAsia"/>
        </w:rPr>
        <w:t xml:space="preserve">Although there is no distinctive header, this is the abstract. </w:t>
      </w:r>
      <w:r>
        <w:t xml:space="preserve">This submission template allows authors to submit their papers for review to an </w:t>
      </w:r>
      <w:r w:rsidR="009D14C9">
        <w:t>PUBLISHER</w:t>
      </w:r>
      <w:r>
        <w:t xml:space="preserve"> Conference or Journal without any output design specifications incorporated at this point in the process. The </w:t>
      </w:r>
      <w:r w:rsidR="009D14C9">
        <w:t>PUBLISHER</w:t>
      </w:r>
      <w:r>
        <w:t xml:space="preserve">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w:t>
      </w:r>
      <w:bookmarkStart w:id="0" w:name="_GoBack"/>
      <w:bookmarkEnd w:id="0"/>
      <w:r w:rsidR="00B1638F">
        <w:t xml:space="preserve"> keyword list, Keyword number 2, Keyword number 3, Keyword number 4</w:t>
      </w:r>
    </w:p>
    <w:p w14:paraId="5A313BE2" w14:textId="444B5965" w:rsidR="00B1638F" w:rsidRPr="000723E6" w:rsidRDefault="009D14C9" w:rsidP="00B1638F">
      <w:pPr>
        <w:pStyle w:val="ACMRefHead"/>
      </w:pPr>
      <w:r>
        <w:t>PUBLISHER</w:t>
      </w:r>
      <w:r w:rsidR="00B1638F" w:rsidRPr="000723E6">
        <w:t xml:space="preserve"> Reference Format:</w:t>
      </w:r>
    </w:p>
    <w:p w14:paraId="2DD321EC" w14:textId="634A8590"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 xml:space="preserve">The Title of the Paper: </w:t>
      </w:r>
      <w:r w:rsidR="009D14C9">
        <w:t>PUBLISHER</w:t>
      </w:r>
      <w:r w:rsidR="00A02ED8">
        <w:t xml:space="preserve">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 xml:space="preserve">Woodstock ’18: </w:t>
      </w:r>
      <w:r w:rsidR="009D14C9">
        <w:t>PUBLISHER</w:t>
      </w:r>
      <w:r w:rsidRPr="000723E6">
        <w:t xml:space="preserve"> Symposium on Neural</w:t>
      </w:r>
      <w:r>
        <w:t xml:space="preserve"> </w:t>
      </w:r>
      <w:r w:rsidRPr="000723E6">
        <w:t>Gaze Detection, June 03–05, 2018, Woodstock, NY.</w:t>
      </w:r>
      <w:r>
        <w:t xml:space="preserve"> </w:t>
      </w:r>
      <w:r w:rsidR="009D14C9">
        <w:t>PUBLISHER</w:t>
      </w:r>
      <w:r w:rsidRPr="000723E6">
        <w:t xml:space="preserve">,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59421FC2" w:rsidR="00B1638F" w:rsidRDefault="009D14C9" w:rsidP="00B73374">
      <w:pPr>
        <w:pStyle w:val="PostHeadPara"/>
      </w:pPr>
      <w:r>
        <w:t>PUBLISHER</w:t>
      </w:r>
      <w:r w:rsidR="00B1638F" w:rsidRPr="001E2D05">
        <w:t xml:space="preserve">'s new manuscript submission template aims to provide consistent styles for use across </w:t>
      </w:r>
      <w:r>
        <w:t>PUBLISHER</w:t>
      </w:r>
      <w:r w:rsidR="00B1638F" w:rsidRPr="001E2D05">
        <w:t xml:space="preserve"> publications, and incorporates accessibility and metadata-extraction functionality necessary for future Digital Library endeavors. Numerous </w:t>
      </w:r>
      <w:r>
        <w:t>PUBLISHER</w:t>
      </w:r>
      <w:r w:rsidR="00B1638F" w:rsidRPr="001E2D05">
        <w:t xml:space="preserve"> and SIG-specific templates have been examined, and their unique features </w:t>
      </w:r>
      <w:r w:rsidR="00B1638F" w:rsidRPr="001E2D05">
        <w:lastRenderedPageBreak/>
        <w:t xml:space="preserve">incorporated into this single new template. If you are new to publishing with </w:t>
      </w:r>
      <w:r>
        <w:t>PUBLISHER</w:t>
      </w:r>
      <w:r w:rsidR="00B1638F" w:rsidRPr="001E2D05">
        <w:t xml:space="preserve">, this document is a valuable guide to the process of preparing your work for publication. If you have published with </w:t>
      </w:r>
      <w:r>
        <w:t>PUBLISHER</w:t>
      </w:r>
      <w:r w:rsidR="00B1638F" w:rsidRPr="001E2D05">
        <w:t xml:space="preserve"> before, this document provides insight and instruction into </w:t>
      </w:r>
      <w:r w:rsidR="00B1638F">
        <w:t>the current process for preparing` your manuscript</w:t>
      </w:r>
      <w:r w:rsidR="00B1638F" w:rsidRPr="001E2D05">
        <w:t>.</w:t>
      </w:r>
    </w:p>
    <w:p w14:paraId="396348B9" w14:textId="6AD3D936" w:rsidR="00B1638F" w:rsidRDefault="00B1638F" w:rsidP="0058050A">
      <w:pPr>
        <w:pStyle w:val="Para"/>
      </w:pPr>
      <w:r>
        <w:t xml:space="preserve">This submission template allows authors to submit their papers for review to an </w:t>
      </w:r>
      <w:r w:rsidR="009D14C9">
        <w:t>PUBLISHER</w:t>
      </w:r>
      <w:r>
        <w:t xml:space="preserve"> Conference or Journal without any output design specifications incorporated at this point in the process. The </w:t>
      </w:r>
      <w:r w:rsidR="009D14C9">
        <w:t>PUBLISHER</w:t>
      </w:r>
      <w:r>
        <w:t xml:space="preserve">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lastRenderedPageBreak/>
        <w:t>Inserting CCS concepts</w:t>
      </w:r>
    </w:p>
    <w:p w14:paraId="39DCBB46" w14:textId="58FE7D11" w:rsidR="00B1638F" w:rsidRDefault="00B1638F" w:rsidP="00530374">
      <w:pPr>
        <w:pStyle w:val="PostHeadPara"/>
        <w:rPr>
          <w:szCs w:val="18"/>
        </w:rPr>
      </w:pPr>
      <w:r>
        <w:t xml:space="preserve">The new template enables you to import required indexing concepts for your article from the </w:t>
      </w:r>
      <w:hyperlink r:id="rId8" w:tgtFrame="_blank" w:history="1">
        <w:r w:rsidR="009D14C9">
          <w:rPr>
            <w:rStyle w:val="a7"/>
          </w:rPr>
          <w:t>PUBLISHER</w:t>
        </w:r>
        <w:r>
          <w:rPr>
            <w:rStyle w:val="a7"/>
          </w:rPr>
          <w:t xml:space="preserve"> Computing Classification System (CCS)</w:t>
        </w:r>
      </w:hyperlink>
      <w:r>
        <w:t xml:space="preserve"> using an </w:t>
      </w:r>
      <w:hyperlink r:id="rId9" w:tgtFrame="_blank" w:history="1">
        <w:r>
          <w:rPr>
            <w:rStyle w:val="a7"/>
          </w:rPr>
          <w:t>indexing support tool</w:t>
        </w:r>
      </w:hyperlink>
      <w:r>
        <w:t xml:space="preserve"> found in the </w:t>
      </w:r>
      <w:r w:rsidR="009D14C9">
        <w:t>PUBLISHER</w:t>
      </w:r>
      <w:r>
        <w:t xml:space="preserve">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a7"/>
            <w:szCs w:val="20"/>
          </w:rPr>
          <w:t>https://dl.</w:t>
        </w:r>
        <w:r w:rsidR="009D14C9">
          <w:rPr>
            <w:rStyle w:val="a7"/>
            <w:szCs w:val="20"/>
          </w:rPr>
          <w:t>Publisher</w:t>
        </w:r>
        <w:r w:rsidRPr="0023173D">
          <w:rPr>
            <w:rStyle w:val="a7"/>
            <w:szCs w:val="20"/>
          </w:rPr>
          <w:t>.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1" w:name="_Ref31715975"/>
      <w:r w:rsidRPr="0035027B">
        <w:t>Table</w:t>
      </w:r>
      <w:bookmarkEnd w:id="1"/>
      <w:r w:rsidR="00C525D7">
        <w:t xml:space="preserve"> </w:t>
      </w:r>
      <w:r w:rsidR="00C525D7">
        <w:rPr>
          <w:noProof/>
        </w:rPr>
        <w:t>1</w:t>
      </w:r>
      <w:r w:rsidRPr="0035027B">
        <w:t>: Styles available in the Word template</w:t>
      </w:r>
    </w:p>
    <w:tbl>
      <w:tblPr>
        <w:tblStyle w:val="affff1"/>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r w:rsidRPr="00772D8F">
              <w:t>Title_document</w:t>
            </w:r>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r>
              <w:t>ListParagraph</w:t>
            </w:r>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r w:rsidRPr="00772D8F">
              <w:t>AuthNotes</w:t>
            </w:r>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r>
              <w:t>AckHead</w:t>
            </w:r>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r>
              <w:t>AckPara</w:t>
            </w:r>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r w:rsidRPr="00772D8F">
              <w:t>CCSHead</w:t>
            </w:r>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r w:rsidRPr="004E0254">
              <w:t>GrantSponsor</w:t>
            </w:r>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r w:rsidRPr="00772D8F">
              <w:t>CCSDescription</w:t>
            </w:r>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r>
              <w:t>GrantNumber</w:t>
            </w:r>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r w:rsidRPr="00772D8F">
              <w:t>KeyWordHead</w:t>
            </w:r>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r>
              <w:t>ReferenceHead</w:t>
            </w:r>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r>
              <w:t>Bib_entry</w:t>
            </w:r>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r>
              <w:t>TableCaption</w:t>
            </w:r>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r>
              <w:t>PosHeadPara</w:t>
            </w:r>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r>
              <w:t>TableHead</w:t>
            </w:r>
          </w:p>
          <w:p w14:paraId="51ADDBEC" w14:textId="5E23FEAD" w:rsidR="003970AA" w:rsidRPr="00772D8F" w:rsidRDefault="003970AA" w:rsidP="00984078">
            <w:pPr>
              <w:pStyle w:val="TableCell"/>
              <w:ind w:firstLine="0"/>
            </w:pPr>
            <w:r>
              <w:t>TableFootnote</w:t>
            </w:r>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r>
              <w:t>ParaContinue</w:t>
            </w:r>
          </w:p>
          <w:p w14:paraId="28A74EB6" w14:textId="77777777" w:rsidR="0096469A" w:rsidRDefault="0096469A" w:rsidP="003970AA">
            <w:pPr>
              <w:pStyle w:val="TableCell"/>
            </w:pPr>
          </w:p>
          <w:p w14:paraId="2DB935B1" w14:textId="77777777" w:rsidR="003970AA" w:rsidRPr="00772D8F" w:rsidRDefault="003970AA" w:rsidP="003970AA">
            <w:pPr>
              <w:pStyle w:val="TableCell"/>
            </w:pPr>
            <w:r w:rsidRPr="00772D8F">
              <w:lastRenderedPageBreak/>
              <w:t>DisplayFormula</w:t>
            </w:r>
          </w:p>
        </w:tc>
        <w:tc>
          <w:tcPr>
            <w:tcW w:w="2640" w:type="dxa"/>
          </w:tcPr>
          <w:p w14:paraId="54E70309" w14:textId="7087E69F" w:rsidR="0096469A" w:rsidRDefault="0096469A" w:rsidP="00FF7EB2">
            <w:pPr>
              <w:pStyle w:val="TableCell"/>
              <w:ind w:firstLine="0"/>
            </w:pPr>
            <w:r>
              <w:lastRenderedPageBreak/>
              <w:t>flush left text after display items like math equations, lists etc.</w:t>
            </w:r>
          </w:p>
          <w:p w14:paraId="354DA064" w14:textId="77777777" w:rsidR="003970AA" w:rsidRPr="00772D8F" w:rsidRDefault="003970AA" w:rsidP="00984078">
            <w:pPr>
              <w:pStyle w:val="TableCell"/>
              <w:ind w:firstLine="0"/>
            </w:pPr>
            <w:r>
              <w:lastRenderedPageBreak/>
              <w:t>numbered math equation</w:t>
            </w:r>
          </w:p>
        </w:tc>
        <w:tc>
          <w:tcPr>
            <w:tcW w:w="1307" w:type="dxa"/>
          </w:tcPr>
          <w:p w14:paraId="7E0EF50A" w14:textId="1400604B" w:rsidR="003970AA" w:rsidRPr="00772D8F" w:rsidRDefault="003970AA" w:rsidP="00984078">
            <w:pPr>
              <w:pStyle w:val="TableCell"/>
              <w:ind w:firstLine="0"/>
            </w:pPr>
            <w:r>
              <w:lastRenderedPageBreak/>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r w:rsidRPr="00772D8F">
              <w:t>DisplayFormulaUnnum</w:t>
            </w:r>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ECB73A6" w:rsidR="00FF7EB2" w:rsidRPr="00501023" w:rsidRDefault="00C12895" w:rsidP="00FF7EB2">
      <w:pPr>
        <w:pStyle w:val="Para"/>
      </w:pPr>
      <w:r>
        <w:t>Apply the “table head” style by highlighting the respective row and applying the “</w:t>
      </w:r>
      <w:r>
        <w:rPr>
          <w:b/>
        </w:rPr>
        <w:t>TableHead</w:t>
      </w:r>
      <w:r>
        <w:t xml:space="preserve">” style found in the “Body Element” section of the </w:t>
      </w:r>
      <w:r w:rsidR="009D14C9">
        <w:t>PUBLISHER</w:t>
      </w:r>
      <w:r>
        <w:t xml:space="preserve">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lang w:eastAsia="zh-CN"/>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lang w:eastAsia="zh-CN"/>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61ADC71A"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4" w:history="1">
        <w:r w:rsidR="003970AA" w:rsidRPr="003970AA">
          <w:rPr>
            <w:rStyle w:val="a7"/>
          </w:rPr>
          <w:t>https://www.</w:t>
        </w:r>
        <w:r w:rsidR="009D14C9">
          <w:rPr>
            <w:rStyle w:val="a7"/>
          </w:rPr>
          <w:t>Publisher</w:t>
        </w:r>
        <w:r w:rsidR="003970AA" w:rsidRPr="003970AA">
          <w:rPr>
            <w:rStyle w:val="a7"/>
          </w:rPr>
          <w:t>.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t xml:space="preserve">Right-click the image and select “Edit Alt Text”. </w:t>
      </w:r>
    </w:p>
    <w:p w14:paraId="033855F6" w14:textId="0C7191D0" w:rsidR="008A70B8" w:rsidRDefault="008A70B8" w:rsidP="003970AA">
      <w:pPr>
        <w:pStyle w:val="a1"/>
        <w:numPr>
          <w:ilvl w:val="0"/>
          <w:numId w:val="40"/>
        </w:numPr>
      </w:pPr>
      <w:r>
        <w:lastRenderedPageBreak/>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Microsoft tried to revive the idea of an assistant with Clippy, who began popping up in Micros</w:t>
      </w:r>
      <w:r w:rsidR="00A96468">
        <w:t>of</w:t>
      </w:r>
      <w:r w:rsidR="00D1477A">
        <w:t>t Office in 1997.  Its creator, Kevan Atteberry, was actually contracted by Microsoft to design Clippy, which, funnily enough, he did on a Mac …  Sure, people could disable Clippy,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r w:rsidRPr="002375A6">
        <w:rPr>
          <w:rStyle w:val="Head3oldChar"/>
          <w:i/>
        </w:rPr>
        <w:t>DisplayFormula.</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w:t>
      </w:r>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360BA4"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r w:rsidRPr="009E27B2">
        <w:rPr>
          <w:rFonts w:ascii="Linux Libertine O" w:hAnsi="Linux Libertine O" w:cs="Linux Libertine O"/>
        </w:rPr>
        <w:t>DisplayFormula.Unnum</w:t>
      </w:r>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Unnum</w:t>
      </w:r>
      <w:r w:rsidRPr="0058050A">
        <w:rPr>
          <w:rStyle w:val="Parachar"/>
          <w:i w:val="0"/>
        </w:rPr>
        <w:t xml:space="preserve"> style is applied only in unnumbered equations. An unnumbered display equation never contains an equation number Bertot and Grimes (2012) on the right—this element distinguishes it from the numbered equation. </w:t>
      </w:r>
    </w:p>
    <w:p w14:paraId="5D10220C" w14:textId="77777777" w:rsidR="00B1638F" w:rsidRDefault="00360BA4"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r w:rsidRPr="00B7329F">
        <w:rPr>
          <w:rStyle w:val="Parachar"/>
          <w:b/>
          <w:i w:val="0"/>
        </w:rPr>
        <w:t>DisplayFormula</w:t>
      </w:r>
      <w:r w:rsidRPr="00B7329F">
        <w:rPr>
          <w:rStyle w:val="Parachar"/>
          <w:i w:val="0"/>
        </w:rPr>
        <w:t xml:space="preserve"> (numbered equation) or </w:t>
      </w:r>
      <w:r w:rsidRPr="00B7329F">
        <w:rPr>
          <w:rStyle w:val="Parachar"/>
          <w:b/>
          <w:i w:val="0"/>
        </w:rPr>
        <w:t>DisplayFormulaUnnum</w:t>
      </w:r>
      <w:r w:rsidRPr="00B7329F">
        <w:rPr>
          <w:rStyle w:val="Parachar"/>
          <w:i w:val="0"/>
        </w:rPr>
        <w:t xml:space="preserve"> (unnumbered equation) must have the paragraph style </w:t>
      </w:r>
      <w:r w:rsidRPr="00B7329F">
        <w:rPr>
          <w:rStyle w:val="Parachar"/>
          <w:b/>
          <w:i w:val="0"/>
        </w:rPr>
        <w:t>ParaContinue</w:t>
      </w:r>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AlgorithmCaption”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r w:rsidRPr="00906FA6">
        <w:t xml:space="preserve">current_position  </w:t>
      </w:r>
      <w:r w:rsidRPr="00906FA6">
        <w:tab/>
        <w:t xml:space="preserve"> center</w:t>
      </w:r>
    </w:p>
    <w:p w14:paraId="5C91A6FD" w14:textId="77777777" w:rsidR="00B1638F" w:rsidRPr="00906FA6" w:rsidRDefault="00B1638F" w:rsidP="00B1638F">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r w:rsidRPr="00906FA6">
        <w:rPr>
          <w:rFonts w:cs="Linux Libertine O"/>
        </w:rPr>
        <w:t>current_position  is inside circle</w:t>
      </w:r>
    </w:p>
    <w:p w14:paraId="14C94C2F" w14:textId="77777777" w:rsidR="00B1638F" w:rsidRPr="00906FA6" w:rsidRDefault="00B1638F" w:rsidP="00B1638F">
      <w:pPr>
        <w:pStyle w:val="Algorithm"/>
        <w:rPr>
          <w:rFonts w:cs="Linux Libertine O"/>
        </w:rPr>
      </w:pPr>
      <w:r w:rsidRPr="00906FA6">
        <w:rPr>
          <w:rFonts w:cs="Linux Libertine O"/>
        </w:rPr>
        <w:t>while current_position is inside circle, do</w:t>
      </w:r>
    </w:p>
    <w:p w14:paraId="097C6B30" w14:textId="77777777" w:rsidR="00B1638F" w:rsidRPr="00906FA6" w:rsidRDefault="00B1638F" w:rsidP="00B1638F">
      <w:pPr>
        <w:pStyle w:val="Algorithm"/>
        <w:rPr>
          <w:rFonts w:cs="Linux Libertine O"/>
        </w:rPr>
      </w:pPr>
      <w:r w:rsidRPr="00906FA6">
        <w:rPr>
          <w:rFonts w:cs="Linux Libertine O"/>
        </w:rPr>
        <w:tab/>
        <w:t>neighborhood all grid hexes within two hexes from current_position</w:t>
      </w:r>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neuron_orientation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neuron_excitation</w:t>
      </w:r>
    </w:p>
    <w:p w14:paraId="197F5AC6" w14:textId="77777777" w:rsidR="00B1638F" w:rsidRPr="00906FA6" w:rsidRDefault="00B1638F" w:rsidP="00B1638F">
      <w:pPr>
        <w:pStyle w:val="Algorithm"/>
        <w:rPr>
          <w:rFonts w:cs="Linux Libertine O"/>
        </w:rPr>
      </w:pPr>
      <w:r w:rsidRPr="00906FA6">
        <w:rPr>
          <w:rFonts w:cs="Linux Libertine O"/>
        </w:rPr>
        <w:tab/>
        <w:t xml:space="preserve">            vector_sum vector_sum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vector_sum</w:t>
      </w:r>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5BFA65FB" w14:textId="77777777" w:rsidR="00B1638F" w:rsidRDefault="00B1638F" w:rsidP="00B1638F">
      <w:pPr>
        <w:pStyle w:val="ReferenceHead"/>
      </w:pPr>
      <w:r>
        <w:lastRenderedPageBreak/>
        <w:t>REFERENCES</w:t>
      </w:r>
    </w:p>
    <w:p w14:paraId="6D8CCDEE" w14:textId="5C4788AD" w:rsidR="00B1638F" w:rsidRDefault="00B1638F" w:rsidP="00442A1A">
      <w:pPr>
        <w:pStyle w:val="Bibentry"/>
      </w:pPr>
      <w:r>
        <w:t>A</w:t>
      </w:r>
      <w:r w:rsidR="00442A1A">
        <w:t>tul</w:t>
      </w:r>
      <w:r>
        <w:t xml:space="preserve"> Adya, P</w:t>
      </w:r>
      <w:r w:rsidR="00442A1A">
        <w:t>aramvir</w:t>
      </w:r>
      <w:r>
        <w:t xml:space="preserve"> Bahl, </w:t>
      </w:r>
      <w:r w:rsidR="00442A1A">
        <w:t>Jitendra</w:t>
      </w:r>
      <w:r>
        <w:t xml:space="preserve"> Padhye,</w:t>
      </w:r>
      <w:r w:rsidR="00442A1A">
        <w:t xml:space="preserve"> Alec </w:t>
      </w:r>
      <w:r>
        <w:t>Wolman, and L</w:t>
      </w:r>
      <w:r w:rsidR="00442A1A">
        <w:t>idong</w:t>
      </w:r>
      <w:r>
        <w:t xml:space="preserve"> Zhou. 2004. A multi-radio unification protocol for IEEE 802.11 wireless networks. In Proceedings of the IEEE 1st International Conference on Broadnets Networks (BroadNets’04) .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Anzaroot and Andrew McCallum. 2013. UMass Citation Field Extraction Dataset. Retrieved May 27, 2019 from </w:t>
      </w:r>
      <w:hyperlink r:id="rId15" w:history="1">
        <w:r w:rsidR="007B7078" w:rsidRPr="00FD48C2">
          <w:rPr>
            <w:rStyle w:val="a7"/>
            <w:color w:val="auto"/>
            <w:u w:val="none"/>
          </w:rPr>
          <w:t>http://www.iesl.cs.umass.edu/data/data-umasscitationfield</w:t>
        </w:r>
      </w:hyperlink>
    </w:p>
    <w:p w14:paraId="2E503B53" w14:textId="6405B721" w:rsidR="00D41A16" w:rsidRPr="00FD48C2" w:rsidRDefault="00D41A16" w:rsidP="00D41A16">
      <w:pPr>
        <w:pStyle w:val="Bibentry"/>
      </w:pPr>
      <w:r w:rsidRPr="007B7078">
        <w:t xml:space="preserve">Martin A. Fischler and Robert C. Bolles. 1981. Random sample consensus: a paradigm for model fitting with applications to image analysis and automated cartography. Commun. </w:t>
      </w:r>
      <w:r w:rsidR="009D14C9">
        <w:t>PUBLISHER</w:t>
      </w:r>
      <w:r w:rsidRPr="007B7078">
        <w:t xml:space="preserve">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5F291B81" w:rsidR="00FD48C2" w:rsidRPr="00FD48C2" w:rsidRDefault="00FD48C2" w:rsidP="00FD48C2">
      <w:pPr>
        <w:pStyle w:val="Bibentry"/>
      </w:pPr>
      <w:r w:rsidRPr="00FD48C2">
        <w:t xml:space="preserve">Jon M. Kleinberg. 1999. Authoritative sources in a hyperlinked environment. J. </w:t>
      </w:r>
      <w:r w:rsidR="009D14C9">
        <w:t>PUBLISHER</w:t>
      </w:r>
      <w:r w:rsidRPr="00FD48C2">
        <w:t xml:space="preserve"> 46, 5 (September 1999), 604–632. https://doi.org/10.1145/324133.324140</w:t>
      </w:r>
    </w:p>
    <w:p w14:paraId="5D34408A" w14:textId="77777777" w:rsidR="00B1638F" w:rsidRDefault="00B1638F" w:rsidP="00B1638F">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389CD084" w14:textId="21AD669A" w:rsidR="00B1638F" w:rsidRDefault="00D41A16" w:rsidP="00D41A16">
      <w:pPr>
        <w:pStyle w:val="Bibentry"/>
      </w:pPr>
      <w:r>
        <w:t>James W. Demmel, Yozo Hida, William Kahan,  Xiaoye S. Li, Soni Mukherjee, and Jason Riedy.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Harel. 1979. First-Order Dynamic Logic. Lecture Notes in Computer Science, Vol. 68. Springer-Verlag, New York, NY.  </w:t>
      </w:r>
      <w:hyperlink r:id="rId16"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73F57C22" w:rsidR="00B1638F" w:rsidRDefault="00B1638F" w:rsidP="00B1638F">
      <w:pPr>
        <w:pStyle w:val="Bibentry"/>
      </w:pPr>
      <w:r>
        <w:t xml:space="preserve">Brian K. Reid. 1980.   A high-level approach </w:t>
      </w:r>
      <w:r w:rsidRPr="00D41A16">
        <w:t xml:space="preserve">to computer document formatting. In Proceedings of the 7th Annual Symposium on Principles of Programming Languages. </w:t>
      </w:r>
      <w:r w:rsidR="009D14C9">
        <w:t>PUBLISHER</w:t>
      </w:r>
      <w:r w:rsidRPr="00D41A16">
        <w:t>, New York, 24–31</w:t>
      </w:r>
      <w:r w:rsidR="00ED2C80" w:rsidRPr="00D41A16">
        <w:t xml:space="preserve">. </w:t>
      </w:r>
      <w:hyperlink r:id="rId17" w:history="1">
        <w:r w:rsidR="00D41A16" w:rsidRPr="00D41A16">
          <w:t>https://doi.org/10.1145/567446.567449</w:t>
        </w:r>
      </w:hyperlink>
    </w:p>
    <w:p w14:paraId="1D619251" w14:textId="6D38C5C6" w:rsidR="00D41A16" w:rsidRDefault="00D41A16" w:rsidP="00D41A16">
      <w:pPr>
        <w:pStyle w:val="Bibentry"/>
      </w:pPr>
      <w:r w:rsidRPr="00FD48C2">
        <w:t xml:space="preserve">John R. Smith and Shih-Fu Chang. 1997. VisualSEEk: a fully automated content-based image query system. In Proceedings of the fourth </w:t>
      </w:r>
      <w:r w:rsidR="009D14C9">
        <w:t>PUBLISHER</w:t>
      </w:r>
      <w:r w:rsidRPr="00FD48C2">
        <w:t xml:space="preserve">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LaTeX Users Group.  Retrieved May 27, 2017 from </w:t>
      </w:r>
      <w:hyperlink r:id="rId18" w:history="1">
        <w:r w:rsidRPr="00D41A16">
          <w:rPr>
            <w:rStyle w:val="a7"/>
            <w:color w:val="auto"/>
            <w:u w:val="none"/>
          </w:rPr>
          <w:t>http://wwtug.org/instmem.html</w:t>
        </w:r>
      </w:hyperlink>
    </w:p>
    <w:p w14:paraId="0B33226F" w14:textId="75323244" w:rsidR="00D41A16" w:rsidRDefault="00D41A16" w:rsidP="00D41A16">
      <w:pPr>
        <w:pStyle w:val="Bibentry"/>
      </w:pPr>
      <w:r w:rsidRPr="00D41A16">
        <w:t xml:space="preserve">Alper Yilmaz, Omar Javed, and Mubarak Shah. 2006. Object tracking: A survey. </w:t>
      </w:r>
      <w:r w:rsidR="009D14C9">
        <w:t>PUBLISHER</w:t>
      </w:r>
      <w:r w:rsidRPr="00D41A16">
        <w:t xml:space="preserve"> Comput. Surv.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Abdelghaffar, H., Kamel, S., and Duquenoy,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Abdelsalam, H., Reddick, C., Gamal, S., and Al-shaar,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r w:rsidRPr="00B73374">
        <w:rPr>
          <w:rStyle w:val="a7"/>
          <w:color w:val="auto"/>
          <w:u w:val="none"/>
        </w:rPr>
        <w:t xml:space="preserve">Bertot,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19" w:history="1">
        <w:r>
          <w:rPr>
            <w:rStyle w:val="a7"/>
          </w:rPr>
          <w:t>http://tinyurl.com/lzny753</w:t>
        </w:r>
      </w:hyperlink>
      <w:r>
        <w:t xml:space="preserve"> for using MathType.)</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lastRenderedPageBreak/>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tif),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5F923606" w14:textId="77777777" w:rsidR="00B1638F" w:rsidRDefault="00B1638F" w:rsidP="0058050A">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072F6B82" w14:textId="77777777" w:rsidR="00B1638F" w:rsidRDefault="00B1638F" w:rsidP="0058050A">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413C2036" w14:textId="77777777" w:rsidR="00B1638F" w:rsidRDefault="00B1638F" w:rsidP="0058050A">
      <w:pPr>
        <w:pStyle w:val="Para"/>
      </w:pPr>
      <w:r>
        <w:lastRenderedPageBreak/>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AAC841F" w14:textId="77777777" w:rsidR="00B1638F" w:rsidRDefault="00B1638F" w:rsidP="0058050A">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07555E33" w14:textId="77777777" w:rsidR="00B1638F" w:rsidRDefault="00B1638F" w:rsidP="0058050A">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710B8232" w14:textId="77777777" w:rsidR="00B1638F" w:rsidRDefault="00B1638F" w:rsidP="0058050A">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18EB6CB" w14:textId="77777777" w:rsidR="00B1638F" w:rsidRDefault="00B1638F" w:rsidP="0058050A">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3B0762B0" w14:textId="77777777" w:rsidR="00B1638F" w:rsidRDefault="00B1638F" w:rsidP="0058050A">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1C8216EF" w14:textId="5520D614" w:rsidR="003B13D2" w:rsidRDefault="00B1638F" w:rsidP="00094CDC">
      <w:pPr>
        <w:pStyle w:val="Para"/>
        <w:rPr>
          <w:rFonts w:eastAsia="宋体"/>
          <w:lang w:eastAsia="zh-CN"/>
        </w:rPr>
      </w:pPr>
      <w:r>
        <w:rPr>
          <w:lang w:eastAsia="en-US"/>
        </w:rPr>
        <w:lastRenderedPageBreak/>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bookmarkStart w:id="2" w:name="sbmn"/>
      <w:bookmarkEnd w:id="2"/>
    </w:p>
    <w:p w14:paraId="2AC7486E" w14:textId="77777777" w:rsidR="00A93B8D" w:rsidRDefault="00A93B8D" w:rsidP="00A93B8D">
      <w:pPr>
        <w:pStyle w:val="ParaContinue"/>
        <w:ind w:firstLine="0"/>
        <w:rPr>
          <w:rFonts w:eastAsia="宋体"/>
          <w:lang w:eastAsia="zh-CN"/>
        </w:rPr>
      </w:pPr>
    </w:p>
    <w:p w14:paraId="7CC160B8" w14:textId="14D6C306" w:rsidR="00A93B8D" w:rsidRPr="00F30D02" w:rsidRDefault="00A93B8D" w:rsidP="00A93B8D">
      <w:pPr>
        <w:pStyle w:val="Paper-Title"/>
        <w:jc w:val="left"/>
        <w:rPr>
          <w:rFonts w:eastAsia="宋体"/>
          <w:lang w:eastAsia="zh-CN"/>
        </w:rPr>
      </w:pPr>
      <w:r w:rsidRPr="006A35B6">
        <w:rPr>
          <w:rFonts w:hint="eastAsia"/>
        </w:rPr>
        <w:t>Authors</w:t>
      </w:r>
      <w:r w:rsidRPr="006A35B6">
        <w:t>’</w:t>
      </w:r>
      <w:r w:rsidRPr="006A35B6">
        <w:rPr>
          <w:rFonts w:hint="eastAsia"/>
        </w:rPr>
        <w:t xml:space="preserve"> </w:t>
      </w:r>
      <w:r w:rsidR="00F30D02">
        <w:rPr>
          <w:rFonts w:eastAsia="宋体" w:hint="eastAsia"/>
          <w:lang w:eastAsia="zh-CN"/>
        </w:rPr>
        <w:t>Information</w:t>
      </w:r>
    </w:p>
    <w:tbl>
      <w:tblPr>
        <w:tblStyle w:val="affff1"/>
        <w:tblW w:w="0" w:type="auto"/>
        <w:tblLook w:val="04A0" w:firstRow="1" w:lastRow="0" w:firstColumn="1" w:lastColumn="0" w:noHBand="0" w:noVBand="1"/>
      </w:tblPr>
      <w:tblGrid>
        <w:gridCol w:w="2236"/>
        <w:gridCol w:w="2202"/>
        <w:gridCol w:w="2274"/>
        <w:gridCol w:w="2264"/>
      </w:tblGrid>
      <w:tr w:rsidR="00A93B8D" w14:paraId="42EF0758" w14:textId="77777777" w:rsidTr="00497D85">
        <w:trPr>
          <w:trHeight w:val="419"/>
        </w:trPr>
        <w:tc>
          <w:tcPr>
            <w:tcW w:w="2574" w:type="dxa"/>
          </w:tcPr>
          <w:p w14:paraId="21A8712D"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Your Name</w:t>
            </w:r>
          </w:p>
        </w:tc>
        <w:tc>
          <w:tcPr>
            <w:tcW w:w="2574" w:type="dxa"/>
          </w:tcPr>
          <w:p w14:paraId="560A8843" w14:textId="77777777" w:rsidR="00A93B8D" w:rsidRPr="006A35B6" w:rsidRDefault="00A93B8D" w:rsidP="00497D85">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6D1A6607"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Research Field</w:t>
            </w:r>
          </w:p>
        </w:tc>
        <w:tc>
          <w:tcPr>
            <w:tcW w:w="2574" w:type="dxa"/>
          </w:tcPr>
          <w:p w14:paraId="28C905C4"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Personal website</w:t>
            </w:r>
          </w:p>
        </w:tc>
      </w:tr>
      <w:tr w:rsidR="00A93B8D" w14:paraId="5020EC8E" w14:textId="77777777" w:rsidTr="00497D85">
        <w:tc>
          <w:tcPr>
            <w:tcW w:w="2574" w:type="dxa"/>
          </w:tcPr>
          <w:p w14:paraId="66F99E52" w14:textId="7A615C55" w:rsidR="00A93B8D" w:rsidRPr="0093627F" w:rsidRDefault="0093627F" w:rsidP="00497D85">
            <w:pPr>
              <w:pStyle w:val="Paper-Title"/>
              <w:jc w:val="left"/>
              <w:rPr>
                <w:rFonts w:eastAsia="宋体"/>
                <w:b w:val="0"/>
                <w:sz w:val="18"/>
                <w:szCs w:val="18"/>
                <w:lang w:eastAsia="zh-CN"/>
              </w:rPr>
            </w:pPr>
            <w:r w:rsidRPr="0093627F">
              <w:rPr>
                <w:rFonts w:eastAsia="宋体" w:hint="eastAsia"/>
                <w:b w:val="0"/>
                <w:sz w:val="18"/>
                <w:szCs w:val="18"/>
                <w:lang w:eastAsia="zh-CN"/>
              </w:rPr>
              <w:t>First Author</w:t>
            </w:r>
          </w:p>
        </w:tc>
        <w:tc>
          <w:tcPr>
            <w:tcW w:w="2574" w:type="dxa"/>
          </w:tcPr>
          <w:p w14:paraId="113BAA73" w14:textId="77777777" w:rsidR="00A93B8D" w:rsidRPr="0093627F" w:rsidRDefault="00A93B8D" w:rsidP="00497D85">
            <w:pPr>
              <w:pStyle w:val="Paper-Title"/>
              <w:jc w:val="left"/>
              <w:rPr>
                <w:b w:val="0"/>
                <w:sz w:val="18"/>
                <w:szCs w:val="18"/>
                <w:lang w:eastAsia="zh-CN"/>
              </w:rPr>
            </w:pPr>
          </w:p>
        </w:tc>
        <w:tc>
          <w:tcPr>
            <w:tcW w:w="2574" w:type="dxa"/>
          </w:tcPr>
          <w:p w14:paraId="3906BE84" w14:textId="77777777" w:rsidR="00A93B8D" w:rsidRPr="0093627F" w:rsidRDefault="00A93B8D" w:rsidP="00497D85">
            <w:pPr>
              <w:pStyle w:val="Paper-Title"/>
              <w:jc w:val="left"/>
              <w:rPr>
                <w:b w:val="0"/>
                <w:sz w:val="18"/>
                <w:szCs w:val="18"/>
                <w:lang w:eastAsia="zh-CN"/>
              </w:rPr>
            </w:pPr>
          </w:p>
        </w:tc>
        <w:tc>
          <w:tcPr>
            <w:tcW w:w="2574" w:type="dxa"/>
          </w:tcPr>
          <w:p w14:paraId="52C7A565" w14:textId="77777777" w:rsidR="00A93B8D" w:rsidRPr="0093627F" w:rsidRDefault="00A93B8D" w:rsidP="00497D85">
            <w:pPr>
              <w:pStyle w:val="Paper-Title"/>
              <w:jc w:val="left"/>
              <w:rPr>
                <w:b w:val="0"/>
                <w:sz w:val="18"/>
                <w:szCs w:val="18"/>
                <w:lang w:eastAsia="zh-CN"/>
              </w:rPr>
            </w:pPr>
          </w:p>
        </w:tc>
      </w:tr>
      <w:tr w:rsidR="00EC55BA" w14:paraId="45519443" w14:textId="77777777" w:rsidTr="00497D85">
        <w:tc>
          <w:tcPr>
            <w:tcW w:w="2574" w:type="dxa"/>
          </w:tcPr>
          <w:p w14:paraId="53E23255" w14:textId="55F51461" w:rsidR="00EC55BA" w:rsidRPr="0093627F" w:rsidRDefault="0093627F" w:rsidP="00497D85">
            <w:pPr>
              <w:pStyle w:val="Paper-Title"/>
              <w:jc w:val="left"/>
              <w:rPr>
                <w:rFonts w:eastAsia="宋体"/>
                <w:b w:val="0"/>
                <w:sz w:val="18"/>
                <w:szCs w:val="18"/>
                <w:lang w:eastAsia="zh-CN"/>
              </w:rPr>
            </w:pPr>
            <w:r w:rsidRPr="0093627F">
              <w:rPr>
                <w:rFonts w:eastAsia="宋体" w:hint="eastAsia"/>
                <w:b w:val="0"/>
                <w:sz w:val="18"/>
                <w:szCs w:val="18"/>
                <w:lang w:eastAsia="zh-CN"/>
              </w:rPr>
              <w:t>Second Author</w:t>
            </w:r>
          </w:p>
        </w:tc>
        <w:tc>
          <w:tcPr>
            <w:tcW w:w="2574" w:type="dxa"/>
          </w:tcPr>
          <w:p w14:paraId="27B1C298" w14:textId="77777777" w:rsidR="00EC55BA" w:rsidRPr="0093627F" w:rsidRDefault="00EC55BA" w:rsidP="00497D85">
            <w:pPr>
              <w:pStyle w:val="Paper-Title"/>
              <w:jc w:val="left"/>
              <w:rPr>
                <w:b w:val="0"/>
                <w:sz w:val="18"/>
                <w:szCs w:val="18"/>
                <w:lang w:eastAsia="zh-CN"/>
              </w:rPr>
            </w:pPr>
          </w:p>
        </w:tc>
        <w:tc>
          <w:tcPr>
            <w:tcW w:w="2574" w:type="dxa"/>
          </w:tcPr>
          <w:p w14:paraId="69830148" w14:textId="77777777" w:rsidR="00EC55BA" w:rsidRPr="0093627F" w:rsidRDefault="00EC55BA" w:rsidP="00497D85">
            <w:pPr>
              <w:pStyle w:val="Paper-Title"/>
              <w:jc w:val="left"/>
              <w:rPr>
                <w:b w:val="0"/>
                <w:sz w:val="18"/>
                <w:szCs w:val="18"/>
                <w:lang w:eastAsia="zh-CN"/>
              </w:rPr>
            </w:pPr>
          </w:p>
        </w:tc>
        <w:tc>
          <w:tcPr>
            <w:tcW w:w="2574" w:type="dxa"/>
          </w:tcPr>
          <w:p w14:paraId="61D50C9B" w14:textId="77777777" w:rsidR="00EC55BA" w:rsidRPr="0093627F" w:rsidRDefault="00EC55BA" w:rsidP="00497D85">
            <w:pPr>
              <w:pStyle w:val="Paper-Title"/>
              <w:jc w:val="left"/>
              <w:rPr>
                <w:b w:val="0"/>
                <w:sz w:val="18"/>
                <w:szCs w:val="18"/>
                <w:lang w:eastAsia="zh-CN"/>
              </w:rPr>
            </w:pPr>
          </w:p>
        </w:tc>
      </w:tr>
      <w:tr w:rsidR="00A93B8D" w14:paraId="07865622" w14:textId="77777777" w:rsidTr="00497D85">
        <w:tc>
          <w:tcPr>
            <w:tcW w:w="2574" w:type="dxa"/>
          </w:tcPr>
          <w:p w14:paraId="1A1FEDC3" w14:textId="10A84104" w:rsidR="00A93B8D" w:rsidRPr="0093627F" w:rsidRDefault="0093627F" w:rsidP="00497D85">
            <w:pPr>
              <w:pStyle w:val="Paper-Title"/>
              <w:jc w:val="left"/>
              <w:rPr>
                <w:rFonts w:eastAsia="宋体"/>
                <w:b w:val="0"/>
                <w:sz w:val="18"/>
                <w:szCs w:val="18"/>
                <w:lang w:eastAsia="zh-CN"/>
              </w:rPr>
            </w:pPr>
            <w:r w:rsidRPr="0093627F">
              <w:rPr>
                <w:rFonts w:eastAsia="宋体" w:hint="eastAsia"/>
                <w:b w:val="0"/>
                <w:sz w:val="18"/>
                <w:szCs w:val="18"/>
                <w:lang w:eastAsia="zh-CN"/>
              </w:rPr>
              <w:t>Third Author</w:t>
            </w:r>
          </w:p>
        </w:tc>
        <w:tc>
          <w:tcPr>
            <w:tcW w:w="2574" w:type="dxa"/>
          </w:tcPr>
          <w:p w14:paraId="55F11413" w14:textId="77777777" w:rsidR="00A93B8D" w:rsidRPr="0093627F" w:rsidRDefault="00A93B8D" w:rsidP="00497D85">
            <w:pPr>
              <w:pStyle w:val="Paper-Title"/>
              <w:jc w:val="left"/>
              <w:rPr>
                <w:b w:val="0"/>
                <w:sz w:val="18"/>
                <w:szCs w:val="18"/>
                <w:lang w:eastAsia="zh-CN"/>
              </w:rPr>
            </w:pPr>
          </w:p>
        </w:tc>
        <w:tc>
          <w:tcPr>
            <w:tcW w:w="2574" w:type="dxa"/>
          </w:tcPr>
          <w:p w14:paraId="1C9C0C9F" w14:textId="77777777" w:rsidR="00A93B8D" w:rsidRPr="0093627F" w:rsidRDefault="00A93B8D" w:rsidP="00497D85">
            <w:pPr>
              <w:pStyle w:val="Paper-Title"/>
              <w:jc w:val="left"/>
              <w:rPr>
                <w:b w:val="0"/>
                <w:sz w:val="18"/>
                <w:szCs w:val="18"/>
                <w:lang w:eastAsia="zh-CN"/>
              </w:rPr>
            </w:pPr>
          </w:p>
        </w:tc>
        <w:tc>
          <w:tcPr>
            <w:tcW w:w="2574" w:type="dxa"/>
          </w:tcPr>
          <w:p w14:paraId="299D02EF" w14:textId="77777777" w:rsidR="00A93B8D" w:rsidRPr="0093627F" w:rsidRDefault="00A93B8D" w:rsidP="00497D85">
            <w:pPr>
              <w:pStyle w:val="Paper-Title"/>
              <w:jc w:val="left"/>
              <w:rPr>
                <w:b w:val="0"/>
                <w:sz w:val="18"/>
                <w:szCs w:val="18"/>
                <w:lang w:eastAsia="zh-CN"/>
              </w:rPr>
            </w:pPr>
          </w:p>
        </w:tc>
      </w:tr>
    </w:tbl>
    <w:p w14:paraId="437C9565" w14:textId="77777777" w:rsidR="0093627F" w:rsidRDefault="0093627F" w:rsidP="00A93B8D">
      <w:pPr>
        <w:pStyle w:val="Paper-Title"/>
        <w:jc w:val="left"/>
        <w:rPr>
          <w:rFonts w:eastAsia="宋体"/>
          <w:sz w:val="18"/>
          <w:szCs w:val="18"/>
          <w:lang w:eastAsia="zh-CN"/>
        </w:rPr>
      </w:pPr>
    </w:p>
    <w:p w14:paraId="47A2F885" w14:textId="3EC14A8A" w:rsidR="00A93B8D" w:rsidRPr="006A35B6" w:rsidRDefault="00A93B8D" w:rsidP="00A93B8D">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A93B8D">
        <w:rPr>
          <w:color w:val="FF0000"/>
          <w:sz w:val="18"/>
          <w:szCs w:val="18"/>
          <w:lang w:eastAsia="zh-CN"/>
        </w:rPr>
        <w:t>and</w:t>
      </w:r>
      <w:r w:rsidRPr="00A93B8D">
        <w:rPr>
          <w:rFonts w:hint="eastAsia"/>
          <w:color w:val="FF0000"/>
          <w:sz w:val="18"/>
          <w:szCs w:val="18"/>
          <w:lang w:eastAsia="zh-CN"/>
        </w:rPr>
        <w:t xml:space="preserve"> </w:t>
      </w:r>
      <w:r w:rsidRPr="006A35B6">
        <w:rPr>
          <w:color w:val="FF0000"/>
          <w:sz w:val="18"/>
          <w:szCs w:val="18"/>
          <w:lang w:eastAsia="zh-CN"/>
        </w:rPr>
        <w:t>the form itself will not be published.</w:t>
      </w:r>
    </w:p>
    <w:p w14:paraId="6ABB3B95" w14:textId="7BEF5DAA" w:rsidR="00A93B8D" w:rsidRPr="00A93B8D" w:rsidRDefault="00A93B8D" w:rsidP="00A93B8D">
      <w:pPr>
        <w:pStyle w:val="Paper-Title"/>
        <w:jc w:val="left"/>
        <w:rPr>
          <w:rFonts w:eastAsia="宋体"/>
          <w:sz w:val="18"/>
          <w:szCs w:val="18"/>
          <w:lang w:eastAsia="zh-CN"/>
        </w:rPr>
      </w:pPr>
      <w:r w:rsidRPr="006A35B6">
        <w:rPr>
          <w:sz w:val="18"/>
          <w:szCs w:val="18"/>
          <w:lang w:eastAsia="zh-CN"/>
        </w:rPr>
        <w:t>*Title can be chosen from: Master Student, Ph</w:t>
      </w:r>
      <w:r>
        <w:rPr>
          <w:rFonts w:eastAsia="宋体" w:hint="eastAsia"/>
          <w:sz w:val="18"/>
          <w:szCs w:val="18"/>
          <w:lang w:eastAsia="zh-CN"/>
        </w:rPr>
        <w:t>D</w:t>
      </w:r>
      <w:r w:rsidRPr="006A35B6">
        <w:rPr>
          <w:sz w:val="18"/>
          <w:szCs w:val="18"/>
          <w:lang w:eastAsia="zh-CN"/>
        </w:rPr>
        <w:t xml:space="preserve"> Candidate, </w:t>
      </w:r>
      <w:r>
        <w:rPr>
          <w:rFonts w:eastAsia="宋体" w:hint="eastAsia"/>
          <w:sz w:val="18"/>
          <w:szCs w:val="18"/>
          <w:lang w:eastAsia="zh-CN"/>
        </w:rPr>
        <w:t xml:space="preserve">Doctor, </w:t>
      </w:r>
      <w:r w:rsidRPr="006A35B6">
        <w:rPr>
          <w:sz w:val="18"/>
          <w:szCs w:val="18"/>
          <w:lang w:eastAsia="zh-CN"/>
        </w:rPr>
        <w:t>Assistant Professor, Lecture</w:t>
      </w:r>
      <w:r>
        <w:rPr>
          <w:sz w:val="18"/>
          <w:szCs w:val="18"/>
          <w:lang w:eastAsia="zh-CN"/>
        </w:rPr>
        <w:t>r</w:t>
      </w:r>
      <w:r w:rsidRPr="006A35B6">
        <w:rPr>
          <w:sz w:val="18"/>
          <w:szCs w:val="18"/>
          <w:lang w:eastAsia="zh-CN"/>
        </w:rPr>
        <w:t>, Senior Lecture</w:t>
      </w:r>
      <w:r>
        <w:rPr>
          <w:sz w:val="18"/>
          <w:szCs w:val="18"/>
          <w:lang w:eastAsia="zh-CN"/>
        </w:rPr>
        <w:t>r</w:t>
      </w:r>
      <w:r w:rsidRPr="006A35B6">
        <w:rPr>
          <w:sz w:val="18"/>
          <w:szCs w:val="18"/>
          <w:lang w:eastAsia="zh-CN"/>
        </w:rPr>
        <w:t>, Associate Professor, Full Professor</w:t>
      </w:r>
      <w:r>
        <w:rPr>
          <w:sz w:val="18"/>
          <w:szCs w:val="18"/>
          <w:lang w:eastAsia="zh-CN"/>
        </w:rPr>
        <w:t>, Research</w:t>
      </w:r>
      <w:r>
        <w:rPr>
          <w:rFonts w:eastAsia="宋体"/>
          <w:sz w:val="18"/>
          <w:szCs w:val="18"/>
          <w:lang w:eastAsia="zh-CN"/>
        </w:rPr>
        <w:t>er</w:t>
      </w:r>
      <w:r>
        <w:rPr>
          <w:sz w:val="18"/>
          <w:szCs w:val="18"/>
          <w:lang w:eastAsia="zh-CN"/>
        </w:rPr>
        <w:t>, Senior Research</w:t>
      </w:r>
      <w:r>
        <w:rPr>
          <w:rFonts w:eastAsia="宋体"/>
          <w:sz w:val="18"/>
          <w:szCs w:val="18"/>
          <w:lang w:eastAsia="zh-CN"/>
        </w:rPr>
        <w:t>er</w:t>
      </w:r>
    </w:p>
    <w:p w14:paraId="3A326F90" w14:textId="77777777" w:rsidR="00A93B8D" w:rsidRPr="0093627F" w:rsidRDefault="00A93B8D" w:rsidP="00A93B8D">
      <w:pPr>
        <w:pStyle w:val="ParaContinue"/>
        <w:ind w:firstLine="0"/>
        <w:rPr>
          <w:rFonts w:eastAsia="宋体"/>
          <w:lang w:eastAsia="zh-CN"/>
        </w:rPr>
      </w:pPr>
    </w:p>
    <w:sectPr w:rsidR="00A93B8D" w:rsidRPr="0093627F" w:rsidSect="000C6221">
      <w:footerReference w:type="default" r:id="rId20"/>
      <w:footerReference w:type="first" r:id="rId21"/>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01E9A2" w14:textId="77777777" w:rsidR="00360BA4" w:rsidRDefault="00360BA4" w:rsidP="0008602E">
      <w:r>
        <w:separator/>
      </w:r>
    </w:p>
  </w:endnote>
  <w:endnote w:type="continuationSeparator" w:id="0">
    <w:p w14:paraId="1E81F029" w14:textId="77777777" w:rsidR="00360BA4" w:rsidRDefault="00360BA4"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Times New Roman"/>
    <w:panose1 w:val="00000000000000000000"/>
    <w:charset w:val="00"/>
    <w:family w:val="auto"/>
    <w:notTrueType/>
    <w:pitch w:val="variable"/>
    <w:sig w:usb0="00000000" w:usb1="5200E5FB" w:usb2="02000020" w:usb3="00000000" w:csb0="000001BF" w:csb1="00000000"/>
  </w:font>
  <w:font w:name="Linux Biolinum O">
    <w:altName w:val="Times New Roman"/>
    <w:panose1 w:val="00000000000000000000"/>
    <w:charset w:val="00"/>
    <w:family w:val="auto"/>
    <w:notTrueType/>
    <w:pitch w:val="variable"/>
    <w:sig w:usb0="00000000"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D11DE" w14:textId="031539C3" w:rsidR="00894B43" w:rsidRDefault="00894B43" w:rsidP="00894B43">
    <w:pPr>
      <w:pStyle w:val="ac"/>
      <w:jc w:val="center"/>
    </w:pPr>
    <w:r>
      <w:fldChar w:fldCharType="begin"/>
    </w:r>
    <w:r>
      <w:instrText xml:space="preserve"> PAGE   \* MERGEFORMAT </w:instrText>
    </w:r>
    <w:r>
      <w:fldChar w:fldCharType="separate"/>
    </w:r>
    <w:r w:rsidR="009D14C9">
      <w:rPr>
        <w:noProof/>
      </w:rPr>
      <w:t>9</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00A9D" w14:textId="77777777" w:rsidR="000C6221" w:rsidRDefault="000C6221">
    <w:pPr>
      <w:pStyle w:val="ac"/>
    </w:pPr>
  </w:p>
  <w:p w14:paraId="7A29722F" w14:textId="77777777" w:rsidR="000C6221" w:rsidRDefault="000C6221">
    <w:pPr>
      <w:pStyle w:val="ac"/>
    </w:pPr>
  </w:p>
  <w:p w14:paraId="79DEB755" w14:textId="77777777" w:rsidR="000C6221" w:rsidRDefault="000C6221">
    <w:pPr>
      <w:pStyle w:val="ac"/>
    </w:pPr>
  </w:p>
  <w:p w14:paraId="68BB8E9E" w14:textId="77777777" w:rsidR="000C6221" w:rsidRDefault="000C6221">
    <w:pPr>
      <w:pStyle w:val="ac"/>
    </w:pPr>
  </w:p>
  <w:p w14:paraId="09E1EECD" w14:textId="77777777" w:rsidR="000C6221" w:rsidRDefault="000C6221">
    <w:pPr>
      <w:pStyle w:val="ac"/>
    </w:pPr>
  </w:p>
  <w:p w14:paraId="0B100EAE" w14:textId="77777777" w:rsidR="000C6221" w:rsidRDefault="000C6221">
    <w:pPr>
      <w:pStyle w:val="ac"/>
    </w:pPr>
  </w:p>
  <w:p w14:paraId="35C5DB48" w14:textId="77777777" w:rsidR="000C6221" w:rsidRDefault="000C6221">
    <w:pPr>
      <w:pStyle w:val="ac"/>
    </w:pPr>
  </w:p>
  <w:p w14:paraId="2553C5B1" w14:textId="77777777" w:rsidR="000C6221" w:rsidRDefault="000C6221">
    <w:pPr>
      <w:pStyle w:val="ac"/>
    </w:pPr>
  </w:p>
  <w:p w14:paraId="715E4BB1" w14:textId="77777777" w:rsidR="000C6221" w:rsidRDefault="000C6221">
    <w:pPr>
      <w:pStyle w:val="ac"/>
    </w:pPr>
  </w:p>
  <w:p w14:paraId="6AC5033F" w14:textId="77777777" w:rsidR="000C6221" w:rsidRDefault="000C6221">
    <w:pPr>
      <w:pStyle w:val="ac"/>
    </w:pPr>
  </w:p>
  <w:p w14:paraId="4AF516C3" w14:textId="77777777" w:rsidR="000C6221" w:rsidRDefault="000C6221">
    <w:pPr>
      <w:pStyle w:val="ac"/>
    </w:pPr>
  </w:p>
  <w:p w14:paraId="6D3ADB38" w14:textId="77777777" w:rsidR="000C6221" w:rsidRDefault="000C6221">
    <w:pPr>
      <w:pStyle w:val="ac"/>
    </w:pPr>
  </w:p>
  <w:p w14:paraId="36572510" w14:textId="77777777" w:rsidR="000C6221" w:rsidRDefault="000C6221">
    <w:pPr>
      <w:pStyle w:val="ac"/>
    </w:pPr>
  </w:p>
  <w:p w14:paraId="4F875FAD" w14:textId="77777777" w:rsidR="000C6221" w:rsidRDefault="000C6221">
    <w:pPr>
      <w:pStyle w:val="ac"/>
    </w:pPr>
  </w:p>
  <w:p w14:paraId="7BDA2472" w14:textId="77777777" w:rsidR="000C6221" w:rsidRDefault="000C6221">
    <w:pPr>
      <w:pStyle w:val="ac"/>
    </w:pPr>
  </w:p>
  <w:p w14:paraId="1010A67F" w14:textId="77777777" w:rsidR="000C6221" w:rsidRDefault="000C6221">
    <w:pPr>
      <w:pStyle w:val="ac"/>
    </w:pPr>
  </w:p>
  <w:p w14:paraId="16AD449E" w14:textId="7AB515C2" w:rsidR="001E2D05" w:rsidRDefault="001E2D05">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D18308" w14:textId="77777777" w:rsidR="00360BA4" w:rsidRDefault="00360BA4" w:rsidP="0008602E">
      <w:r>
        <w:separator/>
      </w:r>
    </w:p>
  </w:footnote>
  <w:footnote w:type="continuationSeparator" w:id="0">
    <w:p w14:paraId="6719E756" w14:textId="77777777" w:rsidR="00360BA4" w:rsidRDefault="00360BA4"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embedSystemFonts/>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60BA4"/>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04F3"/>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3627F"/>
    <w:rsid w:val="00954449"/>
    <w:rsid w:val="0096469A"/>
    <w:rsid w:val="009666F6"/>
    <w:rsid w:val="00976834"/>
    <w:rsid w:val="0098316C"/>
    <w:rsid w:val="00983E7F"/>
    <w:rsid w:val="00984078"/>
    <w:rsid w:val="009907FC"/>
    <w:rsid w:val="00991E32"/>
    <w:rsid w:val="00996EF9"/>
    <w:rsid w:val="009A05BE"/>
    <w:rsid w:val="009B5CDC"/>
    <w:rsid w:val="009D14C9"/>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3B8D"/>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96B06"/>
    <w:rsid w:val="00CB3E5C"/>
    <w:rsid w:val="00CB7088"/>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5BA"/>
    <w:rsid w:val="00EC59D4"/>
    <w:rsid w:val="00ED01B9"/>
    <w:rsid w:val="00ED07F9"/>
    <w:rsid w:val="00ED2C80"/>
    <w:rsid w:val="00EE2E4F"/>
    <w:rsid w:val="00EE4FEB"/>
    <w:rsid w:val="00EF18AD"/>
    <w:rsid w:val="00EF2F35"/>
    <w:rsid w:val="00EF634C"/>
    <w:rsid w:val="00F040F5"/>
    <w:rsid w:val="00F04666"/>
    <w:rsid w:val="00F05498"/>
    <w:rsid w:val="00F06DDF"/>
    <w:rsid w:val="00F30D02"/>
    <w:rsid w:val="00F3619D"/>
    <w:rsid w:val="00F542FA"/>
    <w:rsid w:val="00F64D59"/>
    <w:rsid w:val="00FB74C1"/>
    <w:rsid w:val="00FC3AB0"/>
    <w:rsid w:val="00FC5B00"/>
    <w:rsid w:val="00FC7AD7"/>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1F06605-6309-429F-9A5B-C6071DBB7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11">
    <w:name w:val="网格表 1 浅色1"/>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
    <w:name w:val="网格表 1 浅色 - 着色 1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1-21">
    <w:name w:val="网格表 1 浅色 - 着色 21"/>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1-31">
    <w:name w:val="网格表 1 浅色 - 着色 31"/>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41">
    <w:name w:val="网格表 1 浅色 - 着色 41"/>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1-51">
    <w:name w:val="网格表 1 浅色 - 着色 51"/>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1-61">
    <w:name w:val="网格表 1 浅色 - 着色 61"/>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210">
    <w:name w:val="网格表 21"/>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网格表 2 - 着色 1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
    <w:name w:val="网格表 2 - 着色 21"/>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
    <w:name w:val="网格表 2 - 着色 31"/>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
    <w:name w:val="网格表 2 - 着色 41"/>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
    <w:name w:val="网格表 2 - 着色 51"/>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
    <w:name w:val="网格表 2 - 着色 61"/>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0">
    <w:name w:val="网格表 31"/>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
    <w:name w:val="网格表 3 - 着色 1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3-21">
    <w:name w:val="网格表 3 - 着色 21"/>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3-31">
    <w:name w:val="网格表 3 - 着色 31"/>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3-41">
    <w:name w:val="网格表 3 - 着色 41"/>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3-51">
    <w:name w:val="网格表 3 - 着色 51"/>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3-61">
    <w:name w:val="网格表 3 - 着色 61"/>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410">
    <w:name w:val="网格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网格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
    <w:name w:val="网格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网格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
    <w:name w:val="网格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
    <w:name w:val="网格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
    <w:name w:val="网格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0">
    <w:name w:val="网格表 5 深色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
    <w:name w:val="网格表 5 深色 - 着色 1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5-21">
    <w:name w:val="网格表 5 深色 - 着色 2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5-31">
    <w:name w:val="网格表 5 深色 - 着色 3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5-41">
    <w:name w:val="网格表 5 深色 - 着色 4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5-51">
    <w:name w:val="网格表 5 深色 - 着色 5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5-61">
    <w:name w:val="网格表 5 深色 - 着色 6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61">
    <w:name w:val="网格表 6 彩色1"/>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网格表 6 彩色 - 着色 1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
    <w:name w:val="网格表 6 彩色 - 着色 21"/>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
    <w:name w:val="网格表 6 彩色 - 着色 31"/>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
    <w:name w:val="网格表 6 彩色 - 着色 41"/>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
    <w:name w:val="网格表 6 彩色 - 着色 51"/>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
    <w:name w:val="网格表 6 彩色 - 着色 61"/>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
    <w:name w:val="网格表 7 彩色1"/>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
    <w:name w:val="网格表 7 彩色 - 着色 1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7-21">
    <w:name w:val="网格表 7 彩色 - 着色 21"/>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7-31">
    <w:name w:val="网格表 7 彩色 - 着色 31"/>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7-41">
    <w:name w:val="网格表 7 彩色 - 着色 41"/>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7-51">
    <w:name w:val="网格表 7 彩色 - 着色 51"/>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7-61">
    <w:name w:val="网格表 7 彩色 - 着色 61"/>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110">
    <w:name w:val="清单表 1 浅色1"/>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0">
    <w:name w:val="清单表 1 浅色 - 着色 1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210">
    <w:name w:val="清单表 1 浅色 - 着色 21"/>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1-310">
    <w:name w:val="清单表 1 浅色 - 着色 31"/>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410">
    <w:name w:val="清单表 1 浅色 - 着色 41"/>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1-510">
    <w:name w:val="清单表 1 浅色 - 着色 51"/>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1-610">
    <w:name w:val="清单表 1 浅色 - 着色 61"/>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211">
    <w:name w:val="清单表 21"/>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清单表 2 - 着色 1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0">
    <w:name w:val="清单表 2 - 着色 21"/>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0">
    <w:name w:val="清单表 2 - 着色 31"/>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0">
    <w:name w:val="清单表 2 - 着色 41"/>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0">
    <w:name w:val="清单表 2 - 着色 51"/>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0">
    <w:name w:val="清单表 2 - 着色 61"/>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1">
    <w:name w:val="清单表 31"/>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0">
    <w:name w:val="清单表 3 - 着色 1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3-210">
    <w:name w:val="清单表 3 - 着色 21"/>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3-310">
    <w:name w:val="清单表 3 - 着色 31"/>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3-410">
    <w:name w:val="清单表 3 - 着色 41"/>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3-510">
    <w:name w:val="清单表 3 - 着色 51"/>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3-610">
    <w:name w:val="清单表 3 - 着色 61"/>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411">
    <w:name w:val="清单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清单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0">
    <w:name w:val="清单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0">
    <w:name w:val="清单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0">
    <w:name w:val="清单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0">
    <w:name w:val="清单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0">
    <w:name w:val="清单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1">
    <w:name w:val="清单表 5 深色1"/>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0">
    <w:name w:val="清单表 5 深色 - 着色 1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0">
    <w:name w:val="清单表 5 深色 - 着色 21"/>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0">
    <w:name w:val="清单表 5 深色 - 着色 31"/>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0">
    <w:name w:val="清单表 5 深色 - 着色 41"/>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0">
    <w:name w:val="清单表 5 深色 - 着色 51"/>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0">
    <w:name w:val="清单表 5 深色 - 着色 61"/>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清单表 6 彩色1"/>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清单表 6 彩色 - 着色 1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0">
    <w:name w:val="清单表 6 彩色 - 着色 21"/>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0">
    <w:name w:val="清单表 6 彩色 - 着色 31"/>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0">
    <w:name w:val="清单表 6 彩色 - 着色 41"/>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0">
    <w:name w:val="清单表 6 彩色 - 着色 51"/>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0">
    <w:name w:val="清单表 6 彩色 - 着色 61"/>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0">
    <w:name w:val="清单表 7 彩色1"/>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0">
    <w:name w:val="清单表 7 彩色 - 着色 1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0">
    <w:name w:val="清单表 7 彩色 - 着色 21"/>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0">
    <w:name w:val="清单表 7 彩色 - 着色 31"/>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0">
    <w:name w:val="清单表 7 彩色 - 着色 41"/>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0">
    <w:name w:val="清单表 7 彩色 - 着色 51"/>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0">
    <w:name w:val="清单表 7 彩色 - 着色 61"/>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2">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3">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2">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2">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2">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2">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2">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2">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2">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2">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2">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2">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2">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2">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111">
    <w:name w:val="无格式表格 1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2">
    <w:name w:val="无格式表格 21"/>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2">
    <w:name w:val="无格式表格 31"/>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2">
    <w:name w:val="无格式表格 41"/>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2">
    <w:name w:val="无格式表格 51"/>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5">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6">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7">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8">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9">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2">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2">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a">
    <w:name w:val="网格型浅色1"/>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b">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3">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3">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c">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d">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e">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f">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4">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4">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93B8D"/>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wwtug.org/instmem.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23" Type="http://schemas.openxmlformats.org/officeDocument/2006/relationships/theme" Target="theme/theme1.xml"/><Relationship Id="rId10" Type="http://schemas.openxmlformats.org/officeDocument/2006/relationships/hyperlink" Target="https://dl.acm.org/ccs/ccs.cfm" TargetMode="External"/><Relationship Id="rId19" Type="http://schemas.openxmlformats.org/officeDocument/2006/relationships/hyperlink" Target="http://tinyurl.com/lzny753"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C2F67B7-F709-441E-9530-2718ADB0F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12</Pages>
  <Words>4572</Words>
  <Characters>26065</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0576</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RXS</cp:lastModifiedBy>
  <cp:revision>31</cp:revision>
  <cp:lastPrinted>2020-06-10T20:54:00Z</cp:lastPrinted>
  <dcterms:created xsi:type="dcterms:W3CDTF">2020-05-14T13:47:00Z</dcterms:created>
  <dcterms:modified xsi:type="dcterms:W3CDTF">2025-06-12T02:23:00Z</dcterms:modified>
  <cp:category/>
</cp:coreProperties>
</file>